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709A4B7E" w:rsidR="007D2976" w:rsidRPr="00565FBC" w:rsidRDefault="004021C3" w:rsidP="00B9407B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>Ricardo Rendon</w:t>
      </w:r>
      <w:r w:rsidR="00560B9D"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ab/>
      </w:r>
      <w:r w:rsidR="00E71E0E" w:rsidRPr="00565FBC">
        <w:rPr>
          <w:rFonts w:asciiTheme="majorHAnsi" w:eastAsia="Arial" w:hAnsiTheme="majorHAnsi" w:cstheme="majorHAnsi"/>
        </w:rPr>
        <w:t>Davis,</w:t>
      </w:r>
      <w:r w:rsidRPr="00565FBC">
        <w:rPr>
          <w:rFonts w:asciiTheme="majorHAnsi" w:eastAsia="Arial" w:hAnsiTheme="majorHAnsi" w:cstheme="majorHAnsi"/>
        </w:rPr>
        <w:t xml:space="preserve"> CA </w:t>
      </w:r>
      <w:r w:rsidR="00BB0A9F">
        <w:rPr>
          <w:rFonts w:asciiTheme="majorHAnsi" w:eastAsia="Arial" w:hAnsiTheme="majorHAnsi" w:cstheme="majorHAnsi"/>
        </w:rPr>
        <w:t>(Open to relocation)</w:t>
      </w:r>
      <w:r w:rsidR="00E71E0E" w:rsidRPr="00565FBC">
        <w:rPr>
          <w:rFonts w:asciiTheme="majorHAnsi" w:eastAsia="Arial" w:hAnsiTheme="majorHAnsi" w:cstheme="majorHAnsi"/>
        </w:rPr>
        <w:t xml:space="preserve"> </w:t>
      </w:r>
      <w:r w:rsidR="005707C1" w:rsidRPr="00565FBC">
        <w:rPr>
          <w:rFonts w:asciiTheme="majorHAnsi" w:eastAsia="Arial" w:hAnsiTheme="majorHAnsi" w:cstheme="majorHAnsi"/>
        </w:rPr>
        <w:t>| 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 xml:space="preserve">8824 | </w:t>
      </w:r>
      <w:hyperlink r:id="rId11" w:history="1">
        <w:r w:rsidR="007D2976" w:rsidRPr="00565FBC">
          <w:rPr>
            <w:rStyle w:val="Hyperlink"/>
            <w:rFonts w:asciiTheme="majorHAnsi" w:eastAsia="Arial" w:hAnsiTheme="majorHAnsi" w:cstheme="majorHAnsi"/>
            <w:color w:val="auto"/>
          </w:rPr>
          <w:t>rrendon@ucdavis.edu</w:t>
        </w:r>
      </w:hyperlink>
      <w:r w:rsidR="0012014C" w:rsidRPr="00565FBC">
        <w:rPr>
          <w:rFonts w:asciiTheme="majorHAnsi" w:eastAsia="Arial" w:hAnsiTheme="majorHAnsi" w:cstheme="majorHAnsi"/>
        </w:rPr>
        <w:t xml:space="preserve"> </w:t>
      </w:r>
    </w:p>
    <w:p w14:paraId="38914F11" w14:textId="1148B913" w:rsidR="003C5E62" w:rsidRPr="00565FBC" w:rsidRDefault="00BD2CCE" w:rsidP="004D7F8E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 w:line="240" w:lineRule="exact"/>
        <w:rPr>
          <w:rFonts w:asciiTheme="majorHAnsi" w:hAnsiTheme="majorHAnsi" w:cstheme="majorHAnsi"/>
          <w:bdr w:val="none" w:sz="0" w:space="0" w:color="auto" w:frame="1"/>
          <w:shd w:val="clear" w:color="auto" w:fill="FFFFFF"/>
        </w:rPr>
      </w:pPr>
      <w:hyperlink r:id="rId12" w:history="1">
        <w:r w:rsidR="004D7F8E" w:rsidRPr="00565FBC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3C5E62" w:rsidRPr="00565FBC">
        <w:rPr>
          <w:rFonts w:asciiTheme="majorHAnsi" w:eastAsia="Arial" w:hAnsiTheme="majorHAnsi" w:cstheme="majorHAnsi"/>
        </w:rPr>
        <w:t>Personal website:</w:t>
      </w:r>
      <w:r w:rsidR="003C5E62" w:rsidRPr="00565FBC">
        <w:rPr>
          <w:rFonts w:asciiTheme="majorHAnsi" w:hAnsiTheme="majorHAnsi" w:cstheme="majorHAnsi"/>
        </w:rPr>
        <w:t xml:space="preserve"> </w:t>
      </w:r>
      <w:hyperlink r:id="rId13" w:history="1">
        <w:r w:rsidR="003C5E62" w:rsidRPr="00565FBC">
          <w:rPr>
            <w:rStyle w:val="Hyperlink"/>
            <w:rFonts w:asciiTheme="majorHAnsi" w:eastAsia="Arial" w:hAnsiTheme="majorHAnsi" w:cstheme="majorHAnsi"/>
            <w:color w:val="auto"/>
          </w:rPr>
          <w:t>https://ricardorendonr.github.io/</w:t>
        </w:r>
      </w:hyperlink>
    </w:p>
    <w:p w14:paraId="733E0A43" w14:textId="77FAF4BF" w:rsidR="001A6BB7" w:rsidRPr="00565FBC" w:rsidRDefault="00560B9D" w:rsidP="00B65291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  <w:r w:rsidRPr="00565FBC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29126F28" w14:textId="33583963" w:rsidR="000530DF" w:rsidRPr="000530DF" w:rsidRDefault="000530DF" w:rsidP="00C31893">
      <w:pPr>
        <w:spacing w:before="0" w:after="0"/>
        <w:rPr>
          <w:rFonts w:asciiTheme="majorHAnsi" w:hAnsiTheme="majorHAnsi" w:cstheme="majorHAnsi"/>
        </w:rPr>
      </w:pPr>
      <w:r w:rsidRPr="00D3633B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>Data analyst</w:t>
      </w:r>
      <w:r w:rsidR="006A1B90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d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riven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to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solv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e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inquiries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and present results in easily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understood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881848" w:rsidRPr="000530DF">
        <w:rPr>
          <w:rFonts w:asciiTheme="majorHAnsi" w:hAnsiTheme="majorHAnsi" w:cstheme="majorHAnsi"/>
          <w:color w:val="222222"/>
          <w:shd w:val="clear" w:color="auto" w:fill="FFFFFF"/>
        </w:rPr>
        <w:t>formats.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Capable of utilizing existing programs </w:t>
      </w:r>
      <w:r w:rsidR="00E60094">
        <w:rPr>
          <w:rFonts w:asciiTheme="majorHAnsi" w:hAnsiTheme="majorHAnsi" w:cstheme="majorHAnsi"/>
          <w:color w:val="222222"/>
          <w:shd w:val="clear" w:color="auto" w:fill="FFFFFF"/>
        </w:rPr>
        <w:t>and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learning new technologies to achieve a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>n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efficient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interpretation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and 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management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 xml:space="preserve"> of data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.</w:t>
      </w:r>
    </w:p>
    <w:p w14:paraId="6AB48091" w14:textId="315B01B9" w:rsidR="00560B9D" w:rsidRPr="002E3836" w:rsidRDefault="00560B9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6534462C" w14:textId="008C0BE7" w:rsidR="00B9407B" w:rsidRPr="003A5574" w:rsidRDefault="004021C3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3DF5FFBA" w14:textId="08B0A91A" w:rsidR="00A819FC" w:rsidRPr="00496B49" w:rsidRDefault="001D7580" w:rsidP="00B6651B">
      <w:pPr>
        <w:pStyle w:val="Normal1"/>
        <w:tabs>
          <w:tab w:val="clear" w:pos="936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,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="004021C3" w:rsidRPr="00496B49">
        <w:rPr>
          <w:rFonts w:asciiTheme="majorHAnsi" w:eastAsia="Arial" w:hAnsiTheme="majorHAnsi" w:cstheme="majorHAnsi"/>
          <w:color w:val="000000"/>
        </w:rPr>
        <w:t>University of California</w:t>
      </w:r>
      <w:r w:rsidRPr="00496B49">
        <w:rPr>
          <w:rFonts w:asciiTheme="majorHAnsi" w:eastAsia="Arial" w:hAnsiTheme="majorHAnsi" w:cstheme="majorHAnsi"/>
          <w:color w:val="000000"/>
        </w:rPr>
        <w:t xml:space="preserve">, </w:t>
      </w:r>
      <w:r w:rsidR="002F4491" w:rsidRPr="00496B49">
        <w:rPr>
          <w:rFonts w:asciiTheme="majorHAnsi" w:eastAsia="Arial" w:hAnsiTheme="majorHAnsi" w:cstheme="majorHAnsi"/>
          <w:color w:val="000000"/>
        </w:rPr>
        <w:t>Davis, CA</w:t>
      </w:r>
      <w:r w:rsidR="004021C3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2F4491" w:rsidRPr="00496B49">
        <w:rPr>
          <w:rFonts w:asciiTheme="majorHAnsi" w:eastAsia="Arial" w:hAnsiTheme="majorHAnsi" w:cstheme="majorHAnsi"/>
          <w:color w:val="000000"/>
        </w:rPr>
        <w:tab/>
      </w:r>
      <w:r w:rsidR="008546EA">
        <w:rPr>
          <w:rFonts w:asciiTheme="majorHAnsi" w:eastAsia="Arial" w:hAnsiTheme="majorHAnsi" w:cstheme="majorHAnsi"/>
          <w:color w:val="000000"/>
        </w:rPr>
        <w:t xml:space="preserve">June </w:t>
      </w:r>
      <w:r w:rsidR="004021C3" w:rsidRPr="00496B49">
        <w:rPr>
          <w:rFonts w:asciiTheme="majorHAnsi" w:eastAsia="Arial" w:hAnsiTheme="majorHAnsi" w:cstheme="majorHAnsi"/>
          <w:color w:val="000000"/>
        </w:rPr>
        <w:t>2019</w:t>
      </w:r>
    </w:p>
    <w:p w14:paraId="4980E679" w14:textId="345363E4" w:rsidR="008546EA" w:rsidRPr="00496B49" w:rsidRDefault="002F4491" w:rsidP="00B9407B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 w:rsidR="003A5574"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50E7DFA" w14:textId="6803AC3F" w:rsidR="00D6395E" w:rsidRPr="00496B49" w:rsidRDefault="00D6395E" w:rsidP="00B35971">
      <w:pPr>
        <w:pStyle w:val="Normal1"/>
        <w:tabs>
          <w:tab w:val="clear" w:pos="9360"/>
          <w:tab w:val="right" w:pos="990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3C8D491E" w14:textId="77777777" w:rsidR="008546EA" w:rsidRDefault="00D0348D" w:rsidP="006D75DC">
      <w:pPr>
        <w:pStyle w:val="Normal1"/>
        <w:tabs>
          <w:tab w:val="left" w:pos="225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bookmarkStart w:id="0" w:name="_Hlk42428671"/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6D75DC">
        <w:rPr>
          <w:rFonts w:asciiTheme="majorHAnsi" w:eastAsia="Arial" w:hAnsiTheme="majorHAnsi" w:cstheme="majorHAnsi"/>
          <w:color w:val="000000"/>
        </w:rPr>
        <w:tab/>
      </w:r>
    </w:p>
    <w:p w14:paraId="7987393A" w14:textId="0EA94060" w:rsidR="009436C3" w:rsidRPr="00B4310B" w:rsidRDefault="00D0348D" w:rsidP="009436C3">
      <w:pPr>
        <w:pStyle w:val="Normal1"/>
        <w:tabs>
          <w:tab w:val="clear" w:pos="9360"/>
          <w:tab w:val="left" w:pos="2160"/>
          <w:tab w:val="left" w:pos="8941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 w:rsidR="00C90A1C">
        <w:rPr>
          <w:rFonts w:asciiTheme="majorHAnsi" w:hAnsiTheme="majorHAnsi" w:cstheme="majorHAnsi"/>
          <w:shd w:val="clear" w:color="auto" w:fill="FFFFFF"/>
        </w:rPr>
        <w:t xml:space="preserve"> </w:t>
      </w:r>
      <w:r w:rsidR="009436C3" w:rsidRPr="00B4310B"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</w:t>
      </w:r>
      <w:r w:rsidR="00FF1FC5" w:rsidRPr="00B4310B">
        <w:rPr>
          <w:rFonts w:asciiTheme="majorHAnsi" w:hAnsiTheme="majorHAnsi" w:cstheme="majorHAnsi"/>
          <w:shd w:val="clear" w:color="auto" w:fill="FFFFFF"/>
        </w:rPr>
        <w:t xml:space="preserve">Deep Learning </w:t>
      </w:r>
      <w:r w:rsidR="009436C3" w:rsidRPr="00B4310B">
        <w:rPr>
          <w:rFonts w:asciiTheme="majorHAnsi" w:hAnsiTheme="majorHAnsi" w:cstheme="majorHAnsi"/>
          <w:shd w:val="clear" w:color="auto" w:fill="FFFFFF"/>
        </w:rPr>
        <w:t>Specialization,</w:t>
      </w:r>
      <w:r w:rsidR="00DC6B8A" w:rsidRPr="00B4310B">
        <w:rPr>
          <w:rFonts w:asciiTheme="majorHAnsi" w:hAnsiTheme="majorHAnsi" w:cstheme="majorHAnsi"/>
          <w:shd w:val="clear" w:color="auto" w:fill="FFFFFF"/>
        </w:rPr>
        <w:t xml:space="preserve">                                              October 2019 - Jan 2020</w:t>
      </w:r>
    </w:p>
    <w:p w14:paraId="2DBB97A2" w14:textId="70041AA8" w:rsidR="008758EE" w:rsidRPr="00B4310B" w:rsidRDefault="009436C3" w:rsidP="009436C3">
      <w:pPr>
        <w:pStyle w:val="Normal1"/>
        <w:tabs>
          <w:tab w:val="clear" w:pos="9360"/>
          <w:tab w:val="left" w:pos="2160"/>
          <w:tab w:val="right" w:pos="9979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  <w:t>Applied</w:t>
      </w:r>
      <w:r w:rsidR="00D0348D" w:rsidRPr="00B4310B">
        <w:rPr>
          <w:rFonts w:asciiTheme="majorHAnsi" w:hAnsiTheme="majorHAnsi" w:cstheme="majorHAnsi"/>
          <w:shd w:val="clear" w:color="auto" w:fill="FFFFFF"/>
        </w:rPr>
        <w:t xml:space="preserve"> Data Science</w:t>
      </w:r>
      <w:r w:rsidR="000C7404" w:rsidRPr="00B4310B">
        <w:rPr>
          <w:rFonts w:asciiTheme="majorHAnsi" w:hAnsiTheme="majorHAnsi" w:cstheme="majorHAnsi"/>
          <w:shd w:val="clear" w:color="auto" w:fill="FFFFFF"/>
        </w:rPr>
        <w:t xml:space="preserve"> Python Specialization</w:t>
      </w:r>
      <w:r w:rsidR="00DC6B8A" w:rsidRPr="00B4310B">
        <w:rPr>
          <w:rFonts w:asciiTheme="majorHAnsi" w:hAnsiTheme="majorHAnsi" w:cstheme="majorHAnsi"/>
          <w:shd w:val="clear" w:color="auto" w:fill="FFFFFF"/>
        </w:rPr>
        <w:t>.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</w:t>
      </w:r>
      <w:r w:rsidR="00BE5DE8" w:rsidRPr="00B4310B">
        <w:rPr>
          <w:rFonts w:asciiTheme="majorHAnsi" w:hAnsiTheme="majorHAnsi" w:cstheme="majorHAnsi"/>
          <w:shd w:val="clear" w:color="auto" w:fill="FFFFFF"/>
        </w:rPr>
        <w:tab/>
      </w:r>
    </w:p>
    <w:p w14:paraId="71F6C3A3" w14:textId="187D5A7D" w:rsidR="008758EE" w:rsidRPr="00B4310B" w:rsidRDefault="008758EE" w:rsidP="00B6651B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  <w:t xml:space="preserve"> February 2020</w:t>
      </w:r>
    </w:p>
    <w:p w14:paraId="53C1E0C5" w14:textId="1CF6DA55" w:rsidR="008546EA" w:rsidRPr="008758EE" w:rsidRDefault="008758EE" w:rsidP="00B6651B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color w:val="000000"/>
        </w:rPr>
        <w:t>Udacity: Data Engineer</w:t>
      </w:r>
      <w:r w:rsidR="001A2E7D" w:rsidRPr="00B4310B">
        <w:rPr>
          <w:rFonts w:asciiTheme="majorHAnsi" w:eastAsia="Arial" w:hAnsiTheme="majorHAnsi" w:cstheme="majorHAnsi"/>
          <w:color w:val="000000"/>
        </w:rPr>
        <w:t xml:space="preserve"> Nanodegree</w:t>
      </w:r>
      <w:r w:rsidRPr="006467C4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  <w:t>April,</w:t>
      </w:r>
      <w:r w:rsidRPr="006467C4">
        <w:rPr>
          <w:rFonts w:asciiTheme="majorHAnsi" w:eastAsia="Arial" w:hAnsiTheme="majorHAnsi" w:cstheme="majorHAnsi"/>
          <w:color w:val="000000"/>
        </w:rPr>
        <w:t>2020</w:t>
      </w:r>
    </w:p>
    <w:p w14:paraId="3FFC76FC" w14:textId="3752872D" w:rsidR="003F75DD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0"/>
    <w:p w14:paraId="0BB660F7" w14:textId="77777777" w:rsidR="00BB0A9F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77777777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August-December</w:t>
      </w:r>
      <w:r w:rsidRPr="00496B49">
        <w:rPr>
          <w:rFonts w:asciiTheme="majorHAnsi" w:eastAsia="Arial" w:hAnsiTheme="majorHAnsi" w:cstheme="majorHAnsi"/>
        </w:rPr>
        <w:t xml:space="preserve"> 20</w:t>
      </w:r>
      <w:r>
        <w:rPr>
          <w:rFonts w:asciiTheme="majorHAnsi" w:eastAsia="Arial" w:hAnsiTheme="majorHAnsi" w:cstheme="majorHAnsi"/>
        </w:rPr>
        <w:t>20</w:t>
      </w:r>
    </w:p>
    <w:p w14:paraId="56FD5FCB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</w:p>
    <w:p w14:paraId="22F276C1" w14:textId="4611B676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, focused </w:t>
      </w:r>
      <w:proofErr w:type="gramStart"/>
      <w:r>
        <w:rPr>
          <w:rFonts w:asciiTheme="majorHAnsi" w:hAnsiTheme="majorHAnsi" w:cstheme="majorHAnsi"/>
          <w:shd w:val="clear" w:color="auto" w:fill="FFFFFF"/>
        </w:rPr>
        <w:t xml:space="preserve">on </w:t>
      </w:r>
      <w:r w:rsidR="004E49BF">
        <w:rPr>
          <w:rFonts w:asciiTheme="majorHAnsi" w:hAnsiTheme="majorHAnsi" w:cstheme="majorHAnsi"/>
          <w:shd w:val="clear" w:color="auto" w:fill="FFFFFF"/>
        </w:rPr>
        <w:t>:</w:t>
      </w:r>
      <w:proofErr w:type="gramEnd"/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1A6FEF90" w:rsidR="00BB0A9F" w:rsidRPr="00496B49" w:rsidRDefault="00B8039E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="00BB0A9F" w:rsidRPr="00496B49">
        <w:rPr>
          <w:rFonts w:asciiTheme="majorHAnsi" w:eastAsia="Arial" w:hAnsiTheme="majorHAnsi" w:cstheme="majorHAnsi"/>
          <w:caps/>
        </w:rPr>
        <w:t xml:space="preserve">, </w:t>
      </w:r>
      <w:r w:rsidR="00BB0A9F" w:rsidRPr="00496B49">
        <w:rPr>
          <w:rFonts w:asciiTheme="majorHAnsi" w:eastAsia="Arial" w:hAnsiTheme="majorHAnsi" w:cstheme="majorHAnsi"/>
        </w:rPr>
        <w:t>Davis, CA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</w:p>
    <w:p w14:paraId="2322127A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</w:p>
    <w:p w14:paraId="6D2B97C7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61D8A864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.  </w:t>
      </w:r>
    </w:p>
    <w:p w14:paraId="674328FD" w14:textId="040172C6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3EA16C21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>
        <w:rPr>
          <w:rFonts w:asciiTheme="majorHAnsi" w:eastAsia="Arial" w:hAnsiTheme="majorHAnsi" w:cstheme="majorHAnsi"/>
        </w:rPr>
        <w:t xml:space="preserve"> -Sept </w:t>
      </w:r>
      <w:r w:rsidRPr="00496B49">
        <w:rPr>
          <w:rFonts w:asciiTheme="majorHAnsi" w:eastAsia="Arial" w:hAnsiTheme="majorHAnsi" w:cstheme="majorHAnsi"/>
        </w:rPr>
        <w:t>2019</w:t>
      </w:r>
    </w:p>
    <w:p w14:paraId="357AACFA" w14:textId="77777777" w:rsidR="00BB0A9F" w:rsidRPr="00B65291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</w:p>
    <w:p w14:paraId="3E4ABE80" w14:textId="77777777" w:rsidR="00BB0A9F" w:rsidRPr="00496B49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77777777" w:rsidR="00BB0A9F" w:rsidRPr="00B4310B" w:rsidRDefault="00BB0A9F" w:rsidP="00B4310B">
      <w:pPr>
        <w:pStyle w:val="Normal1"/>
        <w:tabs>
          <w:tab w:val="left" w:pos="1680"/>
          <w:tab w:val="left" w:pos="804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5B0E0E58" w14:textId="77777777" w:rsidR="004C7EC8" w:rsidRPr="00496B49" w:rsidRDefault="004C7EC8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E4F19BE" w14:textId="2C33438B" w:rsidR="00B9407B" w:rsidRPr="008546EA" w:rsidRDefault="0079471C" w:rsidP="008546EA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753E5206" w14:textId="46228DF6" w:rsidR="00270FEC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SQL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R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Tableau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</w:rPr>
        <w:t>Basic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C10A14" w:rsidRPr="00496B49">
        <w:rPr>
          <w:rFonts w:asciiTheme="majorHAnsi" w:eastAsia="Arial" w:hAnsiTheme="majorHAnsi" w:cstheme="majorHAnsi"/>
          <w:color w:val="000000"/>
        </w:rPr>
        <w:t>HTML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Basic </w:t>
      </w:r>
      <w:r w:rsidR="00C10A14" w:rsidRPr="00496B49">
        <w:rPr>
          <w:rFonts w:asciiTheme="majorHAnsi" w:eastAsia="Arial" w:hAnsiTheme="majorHAnsi" w:cstheme="majorHAnsi"/>
          <w:color w:val="000000"/>
        </w:rPr>
        <w:t>CSS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29C60217" w14:textId="2BD1A50E" w:rsidR="00DC578F" w:rsidRPr="00496B49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Excel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MS Word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C10A14"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3C5E62" w:rsidRPr="00496B49">
        <w:rPr>
          <w:rFonts w:asciiTheme="majorHAnsi" w:eastAsia="Arial" w:hAnsiTheme="majorHAnsi" w:cstheme="majorHAnsi"/>
        </w:rPr>
        <w:t>React Native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09FD6A3" w14:textId="6EFA08B9" w:rsidR="00983AF9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bookmarkStart w:id="1" w:name="_Hlk46798612"/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1"/>
    <w:p w14:paraId="7B25FB3C" w14:textId="00C529F1" w:rsidR="003F75DD" w:rsidRPr="003A5574" w:rsidRDefault="003F75DD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 w:rsidR="003A5574"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2DF8EE47" w14:textId="77777777" w:rsidR="00BB0A9F" w:rsidRPr="00496B49" w:rsidRDefault="00BB0A9F" w:rsidP="00BB0A9F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02FD48D0" w:rsidR="00BB0A9F" w:rsidRPr="009436C3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0A03AD7E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70C31C61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 scrap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>Adaptable code for any location inside 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nalyze and select most relevant features for predicting market value of a house.</w:t>
      </w:r>
    </w:p>
    <w:p w14:paraId="0A9A327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588FADDD" w14:textId="77777777" w:rsidR="00BB0A9F" w:rsidRPr="00BD65B5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7286FC0D" w14:textId="41D9F129" w:rsidR="003F75DD" w:rsidRPr="00BB0A9F" w:rsidRDefault="00BB0A9F" w:rsidP="00BB0A9F">
      <w:pPr>
        <w:pStyle w:val="Normal1"/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>Additional achievements include building program capable of categorizing numbers from handwriting images with 96% accuracy; utilized graphical analysis to identify bike riding patterns in the cities of Los Angeles and San Francisco.</w:t>
      </w:r>
    </w:p>
    <w:sectPr w:rsidR="003F75DD" w:rsidRPr="00BB0A9F" w:rsidSect="008229BB">
      <w:type w:val="continuous"/>
      <w:pgSz w:w="12240" w:h="15840"/>
      <w:pgMar w:top="720" w:right="1152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73623" w14:textId="77777777" w:rsidR="00BD2CCE" w:rsidRDefault="00BD2CCE" w:rsidP="007F2209">
      <w:pPr>
        <w:spacing w:before="0" w:after="0"/>
      </w:pPr>
      <w:r>
        <w:separator/>
      </w:r>
    </w:p>
  </w:endnote>
  <w:endnote w:type="continuationSeparator" w:id="0">
    <w:p w14:paraId="4480FE3E" w14:textId="77777777" w:rsidR="00BD2CCE" w:rsidRDefault="00BD2CCE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3FACA" w14:textId="77777777" w:rsidR="00BD2CCE" w:rsidRDefault="00BD2CCE" w:rsidP="007F2209">
      <w:pPr>
        <w:spacing w:before="0" w:after="0"/>
      </w:pPr>
      <w:r>
        <w:separator/>
      </w:r>
    </w:p>
  </w:footnote>
  <w:footnote w:type="continuationSeparator" w:id="0">
    <w:p w14:paraId="4C609451" w14:textId="77777777" w:rsidR="00BD2CCE" w:rsidRDefault="00BD2CCE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4117"/>
    <w:rsid w:val="0004456E"/>
    <w:rsid w:val="00045121"/>
    <w:rsid w:val="000530DF"/>
    <w:rsid w:val="00056CC8"/>
    <w:rsid w:val="00060AC9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3A6A"/>
    <w:rsid w:val="000F6B65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551A6"/>
    <w:rsid w:val="00163DF1"/>
    <w:rsid w:val="001813D7"/>
    <w:rsid w:val="0018359B"/>
    <w:rsid w:val="001851E2"/>
    <w:rsid w:val="00191B54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6051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79A1"/>
    <w:rsid w:val="003A3C36"/>
    <w:rsid w:val="003A3D68"/>
    <w:rsid w:val="003A4923"/>
    <w:rsid w:val="003A5574"/>
    <w:rsid w:val="003A6319"/>
    <w:rsid w:val="003A7F34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14051"/>
    <w:rsid w:val="005213A9"/>
    <w:rsid w:val="0054324E"/>
    <w:rsid w:val="00560B9D"/>
    <w:rsid w:val="005625F0"/>
    <w:rsid w:val="00565FBC"/>
    <w:rsid w:val="005707C1"/>
    <w:rsid w:val="005901A1"/>
    <w:rsid w:val="005A17BA"/>
    <w:rsid w:val="005A3C4F"/>
    <w:rsid w:val="005A4A2D"/>
    <w:rsid w:val="005C310C"/>
    <w:rsid w:val="005C3584"/>
    <w:rsid w:val="005C43A4"/>
    <w:rsid w:val="00601D5D"/>
    <w:rsid w:val="00610AF4"/>
    <w:rsid w:val="00616E2D"/>
    <w:rsid w:val="00624B90"/>
    <w:rsid w:val="006257D5"/>
    <w:rsid w:val="006347F7"/>
    <w:rsid w:val="00634A4F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636F4"/>
    <w:rsid w:val="007736E1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2209"/>
    <w:rsid w:val="00811F39"/>
    <w:rsid w:val="008229BB"/>
    <w:rsid w:val="00823EC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5D3B"/>
    <w:rsid w:val="00AE3156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310B"/>
    <w:rsid w:val="00B57D8B"/>
    <w:rsid w:val="00B6144F"/>
    <w:rsid w:val="00B63D16"/>
    <w:rsid w:val="00B65291"/>
    <w:rsid w:val="00B6651B"/>
    <w:rsid w:val="00B72261"/>
    <w:rsid w:val="00B73A06"/>
    <w:rsid w:val="00B80319"/>
    <w:rsid w:val="00B8039E"/>
    <w:rsid w:val="00B833CE"/>
    <w:rsid w:val="00B84447"/>
    <w:rsid w:val="00B9355A"/>
    <w:rsid w:val="00B9407B"/>
    <w:rsid w:val="00B9595E"/>
    <w:rsid w:val="00BA0BBF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A2760"/>
    <w:rsid w:val="00CA6CB1"/>
    <w:rsid w:val="00CB5464"/>
    <w:rsid w:val="00CC0644"/>
    <w:rsid w:val="00CC6BCB"/>
    <w:rsid w:val="00CD13BC"/>
    <w:rsid w:val="00CD7381"/>
    <w:rsid w:val="00CE29EC"/>
    <w:rsid w:val="00CE766C"/>
    <w:rsid w:val="00D0348D"/>
    <w:rsid w:val="00D21588"/>
    <w:rsid w:val="00D23625"/>
    <w:rsid w:val="00D30859"/>
    <w:rsid w:val="00D3633B"/>
    <w:rsid w:val="00D40A7B"/>
    <w:rsid w:val="00D427EF"/>
    <w:rsid w:val="00D541E5"/>
    <w:rsid w:val="00D615F1"/>
    <w:rsid w:val="00D6395E"/>
    <w:rsid w:val="00D73F0F"/>
    <w:rsid w:val="00D82238"/>
    <w:rsid w:val="00D85ED3"/>
    <w:rsid w:val="00D936E5"/>
    <w:rsid w:val="00DA249D"/>
    <w:rsid w:val="00DA30A3"/>
    <w:rsid w:val="00DB0B45"/>
    <w:rsid w:val="00DB393E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60094"/>
    <w:rsid w:val="00E67BF5"/>
    <w:rsid w:val="00E71E0E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icardorendonr.github.i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inkedin.com/in/RicardoRendon-DataAnalys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rendon@ucdavis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2</cp:revision>
  <cp:lastPrinted>2020-07-30T04:21:00Z</cp:lastPrinted>
  <dcterms:created xsi:type="dcterms:W3CDTF">2020-07-31T22:11:00Z</dcterms:created>
  <dcterms:modified xsi:type="dcterms:W3CDTF">2020-07-31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